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Sales</w:t>
      </w:r>
      <w:r>
        <w:t xml:space="preserve"> </w:t>
      </w:r>
      <w:r>
        <w:t xml:space="preserve">Executive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20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rPr>
          <w:bCs/>
          <w:b/>
        </w:rPr>
        <w:t xml:space="preserve">Your Name</w:t>
      </w:r>
      <w:r>
        <w:br/>
      </w:r>
      <w:r>
        <w:t xml:space="preserve">Your Address</w:t>
      </w:r>
      <w:r>
        <w:br/>
      </w:r>
      <w:r>
        <w:t xml:space="preserve">City, State, ZIP Code</w:t>
      </w:r>
      <w:r>
        <w:br/>
      </w:r>
      <w:r>
        <w:t xml:space="preserve">Email Address | Phone Number | LinkedIn Profile (if applicable)</w:t>
      </w:r>
      <w:r>
        <w:br/>
      </w:r>
      <w:r>
        <w:t xml:space="preserve">Date</w:t>
      </w:r>
    </w:p>
    <w:p>
      <w:pPr>
        <w:pStyle w:val="BodyText"/>
      </w:pPr>
      <w:r>
        <w:rPr>
          <w:bCs/>
          <w:b/>
        </w:rPr>
        <w:t xml:space="preserve">Recruitment Team</w:t>
      </w:r>
      <w:r>
        <w:br/>
      </w:r>
      <w:r>
        <w:t xml:space="preserve">[Company Name]</w:t>
      </w:r>
      <w:r>
        <w:br/>
      </w:r>
      <w:r>
        <w:t xml:space="preserve">[Company Address]</w:t>
      </w:r>
      <w:r>
        <w:br/>
      </w:r>
      <w:r>
        <w:t xml:space="preserve">Brisbane, Queensland, Australia</w:t>
      </w:r>
      <w:r>
        <w:br/>
      </w:r>
      <w:r>
        <w:t xml:space="preserve">Email Address (if available)</w:t>
      </w:r>
    </w:p>
    <w:p>
      <w:pPr>
        <w:pStyle w:val="BodyText"/>
      </w:pPr>
      <w:r>
        <w:t xml:space="preserve">Dear Hiring Manager,</w:t>
      </w:r>
    </w:p>
    <w:p>
      <w:pPr>
        <w:pStyle w:val="BodyText"/>
      </w:pPr>
      <w:r>
        <w:t xml:space="preserve">I am writing to express my enthusiastic interest in the Sales Executive position at [Company Name] in Brisbane, Australia. With a proven track record of driving revenue growth and fostering long-term client relationships, I am eager to contribute my expertise to your team while leveraging the dynamic business environment of Australia Brisbane. This opportunity aligns perfectly with my career aspirations as a Sales Executive, and I am confident that my skills, experience, and passion for sales can add significant value to your organization.</w:t>
      </w:r>
    </w:p>
    <w:p>
      <w:pPr>
        <w:pStyle w:val="BodyText"/>
      </w:pPr>
      <w:r>
        <w:t xml:space="preserve">As a seasoned Sales Executive with [X years] of experience in the corporate and retail sectors, I have consistently exceeded targets through strategic planning, relationship-building, and a deep understanding of customer needs. In my previous role at [Previous Company Name], I spearheaded a sales initiative that increased annual revenue by 35% within two years. This success was driven by my ability to identify market trends, tailor solutions to client requirements, and collaborate with cross-functional teams to deliver exceptional results. My approach is rooted in transparency, accountability, and a commitment to exceeding expectations—qualities I believe are essential for thriving in the competitive landscape of Australia Brisbane.</w:t>
      </w:r>
    </w:p>
    <w:p>
      <w:pPr>
        <w:pStyle w:val="BodyText"/>
      </w:pPr>
      <w:r>
        <w:t xml:space="preserve">What sets me apart as a Sales Executive is my adaptability and cultural awareness. Having worked with diverse client bases across different industries, I have developed the ability to navigate complex sales environments while maintaining a focus on long-term partnerships. In Brisbane, where business relationships are often built on trust and mutual respect, I have honed my skills in active listening, negotiation, and problem-solving. For instance, during my time managing a team of sales professionals in the technology sector, I implemented a client-centric strategy that improved customer retention rates by 25%. This experience has equipped me with the tools to thrive in Australia’s unique market, where understanding local nuances is key to success.</w:t>
      </w:r>
    </w:p>
    <w:p>
      <w:pPr>
        <w:pStyle w:val="BodyText"/>
      </w:pPr>
      <w:r>
        <w:t xml:space="preserve">One of the most compelling aspects of this role is the opportunity to contribute to [Company Name]’s mission in Brisbane. As a Sales Executive, I understand the importance of aligning with an organization’s values and goals. I have followed your company’s growth trajectory with admiration, particularly your focus on [mention a specific product, service, or value if known]. This resonates deeply with my own professional ethos of delivering value through innovation and integrity. In Brisbane, where the business community is both collaborative and forward-thinking, I am eager to bring my expertise in sales strategy and client engagement to help drive your objectives forward.</w:t>
      </w:r>
    </w:p>
    <w:p>
      <w:pPr>
        <w:pStyle w:val="BodyText"/>
      </w:pPr>
      <w:r>
        <w:t xml:space="preserve">My strengths as a Sales Executive extend beyond numbers and targets. I thrive in fast-paced environments where creativity and perseverance are required to overcome challenges. For example, during a period of market uncertainty in 2022, I led a team to develop a tailored sales plan that not only maintained our revenue streams but also expanded our client base by 15%. This experience taught me the importance of agility and resilience—traits that I believe are crucial for success in Australia Brisbane’s ever-evolving business ecosystem. Additionally, my ability to communicate effectively with stakeholders at all levels ensures that I can build strong relationships with clients, colleagues, and partners alike.</w:t>
      </w:r>
    </w:p>
    <w:p>
      <w:pPr>
        <w:pStyle w:val="BodyText"/>
      </w:pPr>
      <w:r>
        <w:t xml:space="preserve">What excites me most about the Sales Executive role in Brisbane is the chance to contribute to a city known for its vibrant economy and innovative spirit. Brisbane’s strategic location as a hub for trade and technology offers unique opportunities to connect with global markets while serving local communities. As a Sales Executive, I am committed to understanding the specific needs of your clients and positioning [Company Name] as a trusted partner in their success. My background in [mention any relevant industry or skill, e.g., "B2B sales," "digital solutions," or "customer analytics"] has prepared me to navigate the complexities of this role with confidence and precision.</w:t>
      </w:r>
    </w:p>
    <w:p>
      <w:pPr>
        <w:pStyle w:val="BodyText"/>
      </w:pPr>
      <w:r>
        <w:t xml:space="preserve">I am particularly drawn to [Company Name]’s reputation for excellence and its dedication to fostering a culture of innovation. In Australia Brisbane, where competition is fierce, I believe your company’s commitment to quality and customer satisfaction sets it apart. I would be thrilled to bring my experience in sales leadership, market analysis, and relationship management to support your team’s continued growth. My goal as a Sales Executive is not only to meet targets but to build lasting partnerships that benefit both clients and the organization.</w:t>
      </w:r>
    </w:p>
    <w:p>
      <w:pPr>
        <w:pStyle w:val="BodyText"/>
      </w:pPr>
      <w:r>
        <w:t xml:space="preserve">Thank you for considering my application. I would welcome the opportunity to discuss how my skills and vision align with [Company Name]’s goals. I am available at your earliest convenience for an interview and can be reached at [Phone Number] or via email at [Email Address]. I look forward to the possibility of contributing to your team in Australia Brisbane and helping drive meaningful results for your organization.</w:t>
      </w:r>
    </w:p>
    <w:p>
      <w:pPr>
        <w:pStyle w:val="BodyText"/>
      </w:pPr>
      <w:r>
        <w:t xml:space="preserve">Sincerely,</w:t>
      </w:r>
      <w:r>
        <w:br/>
      </w:r>
      <w:r>
        <w:rPr>
          <w:bCs/>
          <w:b/>
        </w:rPr>
        <w:t xml:space="preserve">Your Name</w:t>
      </w:r>
    </w:p>
    <w:p>
      <w:pPr>
        <w:pStyle w:val="BodyText"/>
      </w:pPr>
      <w:r>
        <w:t xml:space="preserve">This cover letter is a sample and should be customized with personal details, company information, and specific achievement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Sales Executive in Australia Brisbane</dc:title>
  <dc:creator/>
  <dc:language>en</dc:language>
  <cp:keywords/>
  <dcterms:created xsi:type="dcterms:W3CDTF">2026-07-21T05:48:59Z</dcterms:created>
  <dcterms:modified xsi:type="dcterms:W3CDTF">2026-07-21T05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